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Pr="008A39B0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bookmarkStart w:id="0" w:name="_GoBack"/>
            <w:bookmarkEnd w:id="0"/>
            <w:r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6796ABAA" w:rsidR="00B46F2E" w:rsidRPr="008A39B0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14:paraId="53EA055F" w14:textId="629BE255" w:rsidR="00002C8D" w:rsidRPr="008A39B0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8A39B0"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 agronomiques</w:t>
            </w:r>
            <w:r w:rsidR="00AB3192" w:rsidRPr="008A39B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9C74B0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5B1AF569" w:rsidR="00002C8D" w:rsidRPr="00002C8D" w:rsidRDefault="009C74B0" w:rsidP="009C74B0">
            <w:pPr>
              <w:tabs>
                <w:tab w:val="left" w:pos="2004"/>
                <w:tab w:val="center" w:pos="51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ab/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ab/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9C74B0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62B45110" w:rsidR="00002C8D" w:rsidRPr="00002C8D" w:rsidRDefault="00002C8D" w:rsidP="008A39B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</w:t>
            </w:r>
            <w:r w:rsidR="008A39B0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: </w:t>
            </w:r>
            <w:r w:rsidR="008A39B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Biotechnologie</w:t>
            </w:r>
            <w:r w:rsidR="008A39B0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  <w:lang w:val="fr-FR" w:eastAsia="fr-FR"/>
              </w:rPr>
              <w:t xml:space="preserve"> </w:t>
            </w:r>
            <w:r w:rsidR="008A39B0" w:rsidRPr="008A39B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Végétale </w:t>
            </w:r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A97868" w:rsidRPr="00A97868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A97868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4C39510A" w:rsidR="00002C8D" w:rsidRPr="00A97868" w:rsidRDefault="00CF5DB4" w:rsidP="008A39B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8A39B0"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Moulai Djilali</w:t>
            </w:r>
          </w:p>
        </w:tc>
      </w:tr>
      <w:tr w:rsidR="00A97868" w:rsidRPr="00A97868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A97868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A97868" w:rsidRPr="00A97868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6627B2BA" w:rsidR="00002C8D" w:rsidRPr="00A97868" w:rsidRDefault="008E4D53" w:rsidP="008A39B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8A39B0" w:rsidRPr="00A97868">
                <w:rPr>
                  <w:rStyle w:val="Lienhypertexte"/>
                  <w:rFonts w:ascii="Times New Roman" w:eastAsia="Times New Roman" w:hAnsi="Times New Roman" w:cs="Times New Roman"/>
                  <w:color w:val="auto"/>
                  <w:lang w:val="fr-FR" w:eastAsia="fr-FR"/>
                </w:rPr>
                <w:t>djilali.moulai@univ-mascara.dz</w:t>
              </w:r>
            </w:hyperlink>
            <w:r w:rsidR="00AB3192" w:rsidRPr="00A9786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1F2A4CA0" w:rsidR="00002C8D" w:rsidRPr="00A97868" w:rsidRDefault="008A39B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A97868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782ACEFE" w:rsidR="00002C8D" w:rsidRPr="00A97868" w:rsidRDefault="008A39B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10 :15</w:t>
            </w:r>
          </w:p>
        </w:tc>
      </w:tr>
      <w:tr w:rsidR="00A97868" w:rsidRPr="00A97868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FE94690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A97868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0BFDCBF5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A97868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4600962" w:rsidR="00002C8D" w:rsidRPr="00A97868" w:rsidRDefault="008A39B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0662329599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032855EE" w:rsidR="00002C8D" w:rsidRPr="00A97868" w:rsidRDefault="008A39B0" w:rsidP="008A39B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Salle 27</w:t>
            </w:r>
            <w:r w:rsidR="00AB3192" w:rsidRPr="00A9786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A9786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55A5E645" w:rsidR="00002C8D" w:rsidRPr="00A97868" w:rsidRDefault="008A39B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07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9C74B0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9C74B0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34CA5404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5105F8A4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6D208796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13FE87CC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14:paraId="1354CA2C" w14:textId="77777777" w:rsidR="008A39B0" w:rsidRDefault="008A39B0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A97868" w:rsidRPr="00A97868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A97868" w:rsidRPr="00A97868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482EBF6F" w:rsidR="00002C8D" w:rsidRPr="00A97868" w:rsidRDefault="008A39B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lang w:val="fr-FR"/>
              </w:rPr>
              <w:t xml:space="preserve">Faire comprendre à l’étudiant les mécanismes qui régissent la régulation de l’expression des gènes </w:t>
            </w:r>
            <w:r w:rsidR="00385C9A" w:rsidRPr="00A97868">
              <w:rPr>
                <w:lang w:val="fr-FR"/>
              </w:rPr>
              <w:t xml:space="preserve">et les différentes techniques utilisées pour la caractérisation des plantes. Maitriser les principales techniques appliquées en biotechnologie végétale. </w:t>
            </w:r>
            <w:r w:rsidRPr="00A97868">
              <w:rPr>
                <w:lang w:val="fr-FR"/>
              </w:rPr>
              <w:t xml:space="preserve"> </w:t>
            </w:r>
          </w:p>
        </w:tc>
      </w:tr>
      <w:tr w:rsidR="00A97868" w:rsidRPr="00A97868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2F135A0F" w:rsidR="00002C8D" w:rsidRPr="00A97868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Méthodologie</w:t>
            </w:r>
          </w:p>
        </w:tc>
      </w:tr>
      <w:tr w:rsidR="00A97868" w:rsidRPr="00A97868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0B38813A" w:rsidR="00FD0E9B" w:rsidRPr="00A97868" w:rsidRDefault="00385C9A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Biologie moléculaire ; marqueur génétique. Biotechnologie végétale</w:t>
            </w:r>
          </w:p>
        </w:tc>
      </w:tr>
      <w:tr w:rsidR="00A97868" w:rsidRPr="00A97868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65C6791B" w:rsidR="00002C8D" w:rsidRPr="00A97868" w:rsidRDefault="00385C9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A97868" w:rsidRPr="00A97868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2B6DAD16" w:rsidR="00002C8D" w:rsidRPr="00A97868" w:rsidRDefault="00385C9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A97868" w:rsidRPr="00A97868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2995FDDC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7A38A4BB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6A148288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3B37518E" w:rsidR="00002C8D" w:rsidRPr="00A97868" w:rsidRDefault="00AB3192" w:rsidP="00385C9A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lang w:val="fr-FR"/>
              </w:rPr>
              <w:t>Maîtriser l</w:t>
            </w:r>
            <w:r w:rsidR="00385C9A" w:rsidRPr="00A97868">
              <w:rPr>
                <w:lang w:val="fr-FR"/>
              </w:rPr>
              <w:t xml:space="preserve">’identification des plantes par marqueur génétique et la biotechnologie végétale. </w:t>
            </w:r>
          </w:p>
        </w:tc>
      </w:tr>
    </w:tbl>
    <w:p w14:paraId="750512CE" w14:textId="77777777"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9C74B0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400CA2D6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264BABDA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524B1AB0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124DEB5D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F650A6D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2FB9364E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5F2F2C09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(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13586A4D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513903ED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6C5D4550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4738E2B0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61BDBE42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5FE14FC2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51310032"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765C6238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A97868" w:rsidRPr="00A97868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A97868" w:rsidRPr="00A97868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127A9E0" w:rsidR="00002C8D" w:rsidRPr="00A97868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A97868" w:rsidRPr="00A97868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1630EF52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09254520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A97868" w:rsidRPr="00A97868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A97868" w:rsidRPr="00A97868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A97868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3B0FC927" w:rsidR="00380716" w:rsidRPr="00A97868" w:rsidRDefault="00AB3192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Possibilité d</w:t>
            </w:r>
            <w:r w:rsidR="00385C9A" w:rsidRPr="00A97868">
              <w:rPr>
                <w:rFonts w:ascii="Times New Roman" w:eastAsia="Times New Roman" w:hAnsi="Times New Roman" w:cs="Times New Roman"/>
                <w:lang w:val="fr-FR" w:eastAsia="fr-FR"/>
              </w:rPr>
              <w:t>’identifier des espèces végétales</w:t>
            </w:r>
          </w:p>
        </w:tc>
      </w:tr>
      <w:tr w:rsidR="00A97868" w:rsidRPr="00A97868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68F1B641" w:rsidR="00002C8D" w:rsidRPr="00A97868" w:rsidRDefault="00A9786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Donne une vue globale sur les espèces végétales naturelles et génétiquement modifiées.</w:t>
            </w:r>
          </w:p>
        </w:tc>
      </w:tr>
      <w:tr w:rsidR="00A97868" w:rsidRPr="00A97868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A97868" w:rsidRPr="00A97868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BD03F" w14:textId="77777777" w:rsidR="00A97868" w:rsidRPr="00A97868" w:rsidRDefault="00A97868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r w:rsidRPr="00A97868">
              <w:rPr>
                <w:lang w:val="fr-FR"/>
              </w:rPr>
              <w:t xml:space="preserve">Ouvrages de base à la </w:t>
            </w:r>
            <w:proofErr w:type="spellStart"/>
            <w:r w:rsidRPr="00A97868">
              <w:rPr>
                <w:lang w:val="fr-FR"/>
              </w:rPr>
              <w:t>biliothèque</w:t>
            </w:r>
            <w:proofErr w:type="spellEnd"/>
            <w:r w:rsidRPr="00A97868">
              <w:rPr>
                <w:lang w:val="fr-FR"/>
              </w:rPr>
              <w:t>.</w:t>
            </w:r>
          </w:p>
          <w:p w14:paraId="15EB1BD5" w14:textId="77777777" w:rsidR="00BB7C80" w:rsidRPr="00A97868" w:rsidRDefault="00A97868" w:rsidP="00A97868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r w:rsidRPr="00A97868">
              <w:rPr>
                <w:lang w:val="fr-FR"/>
              </w:rPr>
              <w:t>Biologie moléculaire et évolution (AYALA.FJ).</w:t>
            </w:r>
          </w:p>
          <w:p w14:paraId="5839E1A8" w14:textId="1B0B2902" w:rsidR="00A97868" w:rsidRPr="00A97868" w:rsidRDefault="00A97868" w:rsidP="00A97868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r w:rsidRPr="00A97868">
              <w:rPr>
                <w:lang w:val="fr-FR"/>
              </w:rPr>
              <w:t>Biotechnologie principes et méthodes ( MONIQUE LARRENT8 GOURGOUD).</w:t>
            </w:r>
          </w:p>
        </w:tc>
      </w:tr>
      <w:tr w:rsidR="00A97868" w:rsidRPr="00A97868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A97868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97868" w:rsidRPr="00A97868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A97868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97868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CB65A5F" w:rsidR="00002C8D" w:rsidRPr="00A9786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903A6"/>
    <w:rsid w:val="00380716"/>
    <w:rsid w:val="00385C9A"/>
    <w:rsid w:val="003E0FA6"/>
    <w:rsid w:val="00502E26"/>
    <w:rsid w:val="005600EF"/>
    <w:rsid w:val="00624B98"/>
    <w:rsid w:val="00676DBC"/>
    <w:rsid w:val="006F1195"/>
    <w:rsid w:val="007720BD"/>
    <w:rsid w:val="007E4226"/>
    <w:rsid w:val="008823B3"/>
    <w:rsid w:val="008A39B0"/>
    <w:rsid w:val="008B2CC1"/>
    <w:rsid w:val="008E4D53"/>
    <w:rsid w:val="008F40B8"/>
    <w:rsid w:val="009C74B0"/>
    <w:rsid w:val="00A4010D"/>
    <w:rsid w:val="00A97868"/>
    <w:rsid w:val="00AB3192"/>
    <w:rsid w:val="00B46F2E"/>
    <w:rsid w:val="00BB7C80"/>
    <w:rsid w:val="00C4042F"/>
    <w:rsid w:val="00CE03D5"/>
    <w:rsid w:val="00CF5DB4"/>
    <w:rsid w:val="00D666C3"/>
    <w:rsid w:val="00D84160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22E7"/>
  <w15:docId w15:val="{D921B7FD-1B26-4253-BD81-6623D081A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jilali.moulai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8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lem Mohammed</dc:creator>
  <cp:lastModifiedBy>ACER</cp:lastModifiedBy>
  <cp:revision>2</cp:revision>
  <dcterms:created xsi:type="dcterms:W3CDTF">2023-03-14T13:30:00Z</dcterms:created>
  <dcterms:modified xsi:type="dcterms:W3CDTF">2023-03-14T13:30:00Z</dcterms:modified>
</cp:coreProperties>
</file>